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p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4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3.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3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1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7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4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3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3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9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8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y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4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5.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6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4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8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4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16.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17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9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35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w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4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23.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24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12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44.000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09:09:05Z</dcterms:created>
  <dcterms:modified xsi:type="dcterms:W3CDTF">2025-09-04T09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